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0B922" w14:textId="77777777" w:rsidR="000B216D" w:rsidRDefault="00F86A47">
      <w:pPr>
        <w:pStyle w:val="Title"/>
      </w:pPr>
      <w:r>
        <w:t>Summing the parts: Improving population estimates using a state-space multispecies production model</w:t>
      </w:r>
    </w:p>
    <w:p w14:paraId="58BB0F83" w14:textId="77777777" w:rsidR="000B216D" w:rsidRDefault="00F86A47">
      <w:pPr>
        <w:pStyle w:val="Author"/>
      </w:pPr>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p>
    <w:p w14:paraId="1B4EFD58" w14:textId="77777777" w:rsidR="000B216D" w:rsidRDefault="00F86A47">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2-11-10</w:t>
      </w:r>
    </w:p>
    <w:p w14:paraId="4059C9E6" w14:textId="77777777" w:rsidR="000B216D" w:rsidRDefault="00F86A47">
      <w:pPr>
        <w:pStyle w:val="Abstract"/>
      </w:pPr>
      <w:r>
        <w:rPr>
          <w:b/>
          <w:bCs/>
        </w:rPr>
        <w:t>Abstract:</w:t>
      </w:r>
      <w:r>
        <w:t xml:space="preserve"> …</w:t>
      </w:r>
      <w:r>
        <w:br/>
      </w:r>
      <w:r>
        <w:br/>
      </w:r>
      <w:r>
        <w:rPr>
          <w:b/>
          <w:bCs/>
        </w:rPr>
        <w:t>Keywords:</w:t>
      </w:r>
      <w:r>
        <w:t xml:space="preserve"> …</w:t>
      </w:r>
    </w:p>
    <w:p w14:paraId="4FA3477B" w14:textId="77777777" w:rsidR="000B216D" w:rsidRDefault="00F86A47">
      <w:pPr>
        <w:pStyle w:val="Heading1"/>
      </w:pPr>
      <w:bookmarkStart w:id="0" w:name="introduction"/>
      <w:r>
        <w:t>Introduction</w:t>
      </w:r>
    </w:p>
    <w:p w14:paraId="45FA2C19" w14:textId="77777777" w:rsidR="000B216D" w:rsidRDefault="00F86A47">
      <w:pPr>
        <w:pStyle w:val="FirstParagraph"/>
      </w:pPr>
      <w:r>
        <w:t>Paragraph ideas:</w:t>
      </w:r>
    </w:p>
    <w:p w14:paraId="297AA2EF" w14:textId="77777777" w:rsidR="000B216D" w:rsidRDefault="00F86A47">
      <w:pPr>
        <w:pStyle w:val="Compact"/>
        <w:numPr>
          <w:ilvl w:val="0"/>
          <w:numId w:val="14"/>
        </w:numPr>
      </w:pPr>
      <w:r>
        <w:t xml:space="preserve">Carrying capacity, the concept that </w:t>
      </w:r>
      <w:proofErr w:type="gramStart"/>
      <w:r>
        <w:t>a</w:t>
      </w:r>
      <w:proofErr w:type="gramEnd"/>
      <w:r>
        <w:t xml:space="preserve"> environment can only accommodate a finite number of specific species, is a foundational concept in applied population ecology (e.g., use of MSY in fisheries management).</w:t>
      </w:r>
    </w:p>
    <w:p w14:paraId="60C97B38" w14:textId="77777777" w:rsidR="000B216D" w:rsidRDefault="00F86A47">
      <w:pPr>
        <w:pStyle w:val="Compact"/>
        <w:numPr>
          <w:ilvl w:val="0"/>
          <w:numId w:val="14"/>
        </w:numPr>
      </w:pPr>
      <w:r>
        <w:lastRenderedPageBreak/>
        <w:t>Usefulness of this concept has been called into question (e.g., changing K in variable environments). Standard formulations also tend to focus on single-species and ignore species interactions.</w:t>
      </w:r>
    </w:p>
    <w:p w14:paraId="2C890FBA" w14:textId="77777777" w:rsidR="000B216D" w:rsidRDefault="00F86A47">
      <w:pPr>
        <w:pStyle w:val="Compact"/>
        <w:numPr>
          <w:ilvl w:val="0"/>
          <w:numId w:val="14"/>
        </w:numPr>
      </w:pPr>
      <w:r>
        <w:t>We propose an extension of single-species production model that assumes that inter and intra-specific competition contributes to density-dependent effects within ecosystem production units.</w:t>
      </w:r>
    </w:p>
    <w:p w14:paraId="212D1A21" w14:textId="77777777" w:rsidR="000B216D" w:rsidRDefault="00F86A47">
      <w:pPr>
        <w:pStyle w:val="Compact"/>
        <w:numPr>
          <w:ilvl w:val="0"/>
          <w:numId w:val="14"/>
        </w:numPr>
      </w:pPr>
      <w:r>
        <w:t>Apply the model to commercially important demersal fish species off the east coast of Canada.</w:t>
      </w:r>
    </w:p>
    <w:p w14:paraId="5A50295F" w14:textId="77777777" w:rsidR="000B216D" w:rsidRDefault="00F86A47">
      <w:pPr>
        <w:pStyle w:val="Heading1"/>
      </w:pPr>
      <w:bookmarkStart w:id="1" w:name="methods"/>
      <w:bookmarkEnd w:id="0"/>
      <w:r>
        <w:t>Methods</w:t>
      </w:r>
    </w:p>
    <w:p w14:paraId="505002FE" w14:textId="77777777" w:rsidR="000B216D" w:rsidRDefault="00F86A47">
      <w:pPr>
        <w:pStyle w:val="Heading2"/>
      </w:pPr>
      <w:bookmarkStart w:id="2" w:name="model-formulation"/>
      <w:r>
        <w:t>Model formulation</w:t>
      </w:r>
    </w:p>
    <w:p w14:paraId="288FB02D" w14:textId="77777777" w:rsidR="000B216D" w:rsidRDefault="00F86A47">
      <w:pPr>
        <w:pStyle w:val="FirstParagraph"/>
      </w:pPr>
      <w:r>
        <w:t>Trends in fish populations have frequently been described using state-space production models of the form</w:t>
      </w:r>
    </w:p>
    <w:p w14:paraId="2B668963" w14:textId="77777777" w:rsidR="000B216D" w:rsidRDefault="00F86A47">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17B1690B" w14:textId="77777777" w:rsidR="000B216D" w:rsidRDefault="00F86A47">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w:t>
        </w:r>
      </w:hyperlink>
      <w:r>
        <w:t>) proposed a solution by applying the logistic equation to describe self-limiting growth,</w:t>
      </w:r>
    </w:p>
    <w:p w14:paraId="0C1788D1"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DE867C7" w14:textId="77777777" w:rsidR="000B216D" w:rsidRDefault="00F86A47">
      <w:pPr>
        <w:pStyle w:val="FirstParagraph"/>
      </w:pPr>
      <w:r>
        <w:lastRenderedPageBreak/>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w:t>
      </w:r>
      <w:proofErr w:type="gramStart"/>
      <w:r>
        <w:t>capacity.</w:t>
      </w:r>
      <w:proofErr w:type="gramEnd"/>
      <w:r>
        <w:t xml:space="preserve">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57E243CA"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1E4F7806" w14:textId="77777777" w:rsidR="000B216D" w:rsidRDefault="00F86A47">
      <w:pPr>
        <w:pStyle w:val="FirstParagraph"/>
      </w:pPr>
      <w:r>
        <w:t xml:space="preserve">While intrinsic rates of growth may vary across species, this formulation implies that the growth </w:t>
      </w:r>
      <w:commentRangeStart w:id="3"/>
      <w:r>
        <w:t xml:space="preserve">of all species is ultimately limited by the finite amount of energy in a region (i.e., as the population in the system increases towards </w:t>
      </w:r>
      <m:oMath>
        <m:r>
          <w:rPr>
            <w:rFonts w:ascii="Cambria Math" w:hAnsi="Cambria Math"/>
          </w:rPr>
          <m:t>K</m:t>
        </m:r>
      </m:oMath>
      <w:r>
        <w:t>, year-over-year growth of all species slows</w:t>
      </w:r>
      <w:commentRangeEnd w:id="3"/>
      <w:r>
        <w:rPr>
          <w:rStyle w:val="CommentReference"/>
        </w:rPr>
        <w:commentReference w:id="3"/>
      </w:r>
      <w:r>
        <w:t>). Combining equations (1), (2), and (4), our model becomes</w:t>
      </w:r>
    </w:p>
    <w:p w14:paraId="69BC3746" w14:textId="77777777" w:rsidR="000B216D" w:rsidRDefault="00F86A47">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74A16200" w14:textId="77777777" w:rsidR="000B216D" w:rsidRDefault="00F86A47">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w:t>
      </w:r>
      <w:r>
        <w:lastRenderedPageBreak/>
        <w:t xml:space="preserve">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6E399794" w14:textId="77777777" w:rsidR="000B216D" w:rsidRDefault="00F86A47">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78F317" w14:textId="77777777" w:rsidR="000B216D" w:rsidRDefault="00F86A47">
      <w:pPr>
        <w:pStyle w:val="FirstParagraph"/>
      </w:pPr>
      <w:r>
        <w:t>and</w:t>
      </w:r>
    </w:p>
    <w:p w14:paraId="6512899A"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1335C765" w14:textId="77777777" w:rsidR="000B216D" w:rsidRDefault="00F86A47">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w:t>
      </w:r>
      <w:r>
        <w:lastRenderedPageBreak/>
        <w:t xml:space="preserve">all species may also be tested by estimating only one </w:t>
      </w:r>
      <m:oMath>
        <m:r>
          <w:rPr>
            <w:rFonts w:ascii="Cambria Math" w:hAnsi="Cambria Math"/>
          </w:rPr>
          <m:t>ρ</m:t>
        </m:r>
      </m:oMath>
      <w:r>
        <w:t xml:space="preserve"> parameter. Finally, the magnitude of the process error deviations </w:t>
      </w:r>
      <w:del w:id="4" w:author="Joanne Morgan" w:date="2022-12-23T13:29:00Z">
        <w:r w:rsidDel="00F86A47">
          <w:delText xml:space="preserve">are </w:delText>
        </w:r>
      </w:del>
      <w:ins w:id="5" w:author="Joanne Morgan" w:date="2022-12-23T13:29:00Z">
        <w:r>
          <w:t>is</w:t>
        </w:r>
      </w:ins>
      <w:ins w:id="6" w:author="Joanne Morgan" w:date="2022-12-23T13:30:00Z">
        <w:r>
          <w:t xml:space="preserve"> </w:t>
        </w:r>
      </w:ins>
      <w:r>
        <w:t xml:space="preserve">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112F1721" w14:textId="77777777" w:rsidR="000B216D" w:rsidRDefault="00F86A47">
      <w:pPr>
        <w:pStyle w:val="BodyText"/>
      </w:pPr>
      <w:r>
        <w:t>Minor extensions of the formulation also permit</w:t>
      </w:r>
      <w:del w:id="7" w:author="Joanne Morgan" w:date="2022-12-23T13:30:00Z">
        <w:r w:rsidDel="00F86A47">
          <w:delText>s</w:delText>
        </w:r>
      </w:del>
      <w:r>
        <w:t xml:space="preserve"> the fitting of covariates which may describe an underlying linear effect. </w:t>
      </w:r>
      <w:commentRangeStart w:id="8"/>
      <w:r>
        <w:t xml:space="preserve">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t>
      </w:r>
      <w:commentRangeEnd w:id="8"/>
      <w:r>
        <w:rPr>
          <w:rStyle w:val="CommentReference"/>
        </w:rPr>
        <w:commentReference w:id="8"/>
      </w:r>
      <w:r>
        <w:t>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 (</w:t>
      </w:r>
      <w:hyperlink w:anchor="ref-hutchings2021">
        <w:r>
          <w:rPr>
            <w:rStyle w:val="Hyperlink"/>
          </w:rPr>
          <w:t>2</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697119F" w14:textId="77777777" w:rsidR="000B216D" w:rsidRDefault="00F86A47">
      <w:pPr>
        <w:pStyle w:val="Heading2"/>
      </w:pPr>
      <w:bookmarkStart w:id="9" w:name="statistical-framework"/>
      <w:bookmarkEnd w:id="2"/>
      <w:r>
        <w:t>Statistical framework</w:t>
      </w:r>
    </w:p>
    <w:p w14:paraId="7C8BE949" w14:textId="77777777" w:rsidR="000B216D" w:rsidRDefault="00F86A47">
      <w:pPr>
        <w:pStyle w:val="FirstParagraph"/>
      </w:pPr>
      <w:r>
        <w:t xml:space="preserve">This model was implemented using template model builder (TMB; </w:t>
      </w:r>
      <w:hyperlink w:anchor="ref-kristensen2015">
        <w:r>
          <w:rPr>
            <w:rStyle w:val="Hyperlink"/>
          </w:rPr>
          <w:t>3</w:t>
        </w:r>
      </w:hyperlink>
      <w:r>
        <w:t>), which is package for R (</w:t>
      </w:r>
      <w:hyperlink w:anchor="ref-R">
        <w:r>
          <w:rPr>
            <w:rStyle w:val="Hyperlink"/>
          </w:rPr>
          <w:t>4</w:t>
        </w:r>
      </w:hyperlink>
      <w:r>
        <w:t xml:space="preserv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3</w:t>
        </w:r>
      </w:hyperlink>
      <w:r>
        <w:t xml:space="preserve">). Like the production model </w:t>
      </w:r>
      <w:del w:id="10" w:author="Joanne Morgan" w:date="2022-12-23T13:35:00Z">
        <w:r w:rsidDel="00F86A47">
          <w:delText xml:space="preserve">descried </w:delText>
        </w:r>
      </w:del>
      <w:ins w:id="11" w:author="Joanne Morgan" w:date="2022-12-23T13:35:00Z">
        <w:r>
          <w:t xml:space="preserve">described </w:t>
        </w:r>
      </w:ins>
      <w:r>
        <w:t>by Pedersen et al. (</w:t>
      </w:r>
      <w:hyperlink w:anchor="ref-pedersen2017">
        <w:r>
          <w:rPr>
            <w:rStyle w:val="Hyperlink"/>
          </w:rPr>
          <w:t>5</w:t>
        </w:r>
      </w:hyperlink>
      <w:r>
        <w:t xml:space="preserve">), both frequentist and Bayesian inference of model parameters are possible. In development, we found that estimation was generally more </w:t>
      </w:r>
      <w:r>
        <w:lastRenderedPageBreak/>
        <w:t>successful when vaguely informative priors are specified as parameters were, in some cases, not identifiable when unconstrained.</w:t>
      </w:r>
    </w:p>
    <w:p w14:paraId="1E817E46" w14:textId="77777777" w:rsidR="000B216D" w:rsidRDefault="00F86A47">
      <w:pPr>
        <w:pStyle w:val="Heading2"/>
      </w:pPr>
      <w:bookmarkStart w:id="12" w:name="case-study"/>
      <w:bookmarkEnd w:id="9"/>
      <w:r>
        <w:t>Case study</w:t>
      </w:r>
    </w:p>
    <w:p w14:paraId="68D5F481" w14:textId="77777777" w:rsidR="000B216D" w:rsidRDefault="00F86A47">
      <w:pPr>
        <w:pStyle w:val="Heading3"/>
      </w:pPr>
      <w:bookmarkStart w:id="13" w:name="data"/>
      <w:r>
        <w:t>Data</w:t>
      </w:r>
    </w:p>
    <w:p w14:paraId="7311F817" w14:textId="77777777" w:rsidR="000B216D" w:rsidRDefault="00F86A47">
      <w:pPr>
        <w:pStyle w:val="FirstParagraph"/>
      </w:pPr>
      <w:r>
        <w:t xml:space="preserve">The multispecies production model described above requires two basic inputs for one or more species in a region: </w:t>
      </w:r>
      <w:del w:id="14" w:author="Joanne Morgan" w:date="2022-12-23T13:36:00Z">
        <w:r w:rsidDel="00F86A47">
          <w:delText xml:space="preserve">1) </w:delText>
        </w:r>
      </w:del>
      <w:r>
        <w:t>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w:t>
      </w:r>
      <w:del w:id="15" w:author="Joanne Morgan" w:date="2022-12-23T13:36:00Z">
        <w:r w:rsidDel="00F86A47">
          <w:delText xml:space="preserve">2) </w:delText>
        </w:r>
      </w:del>
      <w:r>
        <w:t>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w:t>
      </w:r>
      <w:commentRangeStart w:id="16"/>
      <w:r>
        <w:t>Newfoundland and Labrador (NL) since the 1970s</w:t>
      </w:r>
      <w:commentRangeEnd w:id="16"/>
      <w:r w:rsidR="00B05456">
        <w:rPr>
          <w:rStyle w:val="CommentReference"/>
        </w:rPr>
        <w:commentReference w:id="16"/>
      </w:r>
      <w:r>
        <w:t>. The communities inhabiting these shelves can be divided into several regions with distinct productivity [i.e. ecosystem production units; (</w:t>
      </w:r>
      <w:hyperlink w:anchor="ref-pepin2014">
        <w:r>
          <w:rPr>
            <w:rStyle w:val="Hyperlink"/>
          </w:rPr>
          <w:t>6</w:t>
        </w:r>
      </w:hyperlink>
      <w:r>
        <w:t>)]. For our case study, we tallied catch data and calculated survey indices of multiple demersal fish populations from three regions: 1) the Northeast NL Shelf (NAFO divisions 2J3K), 2) the Grand Bank (NAFO divisions 3LNO), and 3) Southern NL (NAFO sub-division 3Ps; Figure 1).</w:t>
      </w:r>
    </w:p>
    <w:p w14:paraId="13677488" w14:textId="77777777" w:rsidR="000B216D" w:rsidRDefault="00F86A47">
      <w:pPr>
        <w:pStyle w:val="BodyText"/>
      </w:pPr>
      <w:r>
        <w:t xml:space="preserve">Catch data were extracted from the </w:t>
      </w:r>
      <w:commentRangeStart w:id="17"/>
      <w:r>
        <w:t xml:space="preserve">STATLANT 21A </w:t>
      </w:r>
      <w:commentRangeEnd w:id="17"/>
      <w:r w:rsidR="003C6E34">
        <w:rPr>
          <w:rStyle w:val="CommentReference"/>
        </w:rPr>
        <w:commentReference w:id="17"/>
      </w:r>
      <w:r>
        <w:t>database maintained by NAFO (</w:t>
      </w:r>
      <w:hyperlink r:id="rId11">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Since the inception of this program in 1971, survey </w:t>
      </w:r>
      <w:proofErr w:type="spellStart"/>
      <w:r>
        <w:t>protoco</w:t>
      </w:r>
      <w:ins w:id="18" w:author="Joanne Morgan" w:date="2022-12-23T13:38:00Z">
        <w:r w:rsidR="003C6E34">
          <w:t>s</w:t>
        </w:r>
      </w:ins>
      <w:r>
        <w:t>l</w:t>
      </w:r>
      <w:proofErr w:type="spellEnd"/>
      <w:r>
        <w:t xml:space="preserve"> have undergone a series of changes that affect the continuity of the data collected in each region and season. </w:t>
      </w:r>
      <w:commentRangeStart w:id="19"/>
      <w:r>
        <w:t xml:space="preserve">A Yankee then Engel otter trawl, with nets designed to </w:t>
      </w:r>
      <w:r>
        <w:lastRenderedPageBreak/>
        <w:t>catch large demersal fish, were used between 1971 to 1994. Since 1995, a Campelen shrimp trawl has been used and, because of its smaller mesh size, a broader range of species and size groups have been captured (</w:t>
      </w:r>
      <w:hyperlink w:anchor="ref-chadwick2007">
        <w:r>
          <w:rPr>
            <w:rStyle w:val="Hyperlink"/>
          </w:rPr>
          <w:t>7</w:t>
        </w:r>
      </w:hyperlink>
      <w:r>
        <w:t xml:space="preserve">). </w:t>
      </w:r>
      <w:commentRangeEnd w:id="19"/>
      <w:r w:rsidR="003C6E34">
        <w:rPr>
          <w:rStyle w:val="CommentReference"/>
        </w:rPr>
        <w:commentReference w:id="19"/>
      </w:r>
      <w:r>
        <w:t>Within each era of the survey (Yankee, Engel, or Campelen) and for each season and region, samples were limited to strata that were covered most years (&gt; 80%) and to species found across more than 10% of these core strata. Stratified analyses (</w:t>
      </w:r>
      <w:hyperlink w:anchor="ref-smith1981">
        <w:r>
          <w:rPr>
            <w:rStyle w:val="Hyperlink"/>
          </w:rPr>
          <w:t>8</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w:t>
      </w:r>
      <w:hyperlink w:anchor="ref-nafo2019">
        <w:r>
          <w:rPr>
            <w:rStyle w:val="Hyperlink"/>
          </w:rPr>
          <w:t>9</w:t>
        </w:r>
      </w:hyperlink>
      <w:r>
        <w:t xml:space="preserve">)]. Finally, species were ranked by </w:t>
      </w:r>
      <w:commentRangeStart w:id="20"/>
      <w:r>
        <w:t xml:space="preserve">cumulative catch </w:t>
      </w:r>
      <w:commentRangeEnd w:id="20"/>
      <w:r w:rsidR="003C6E34">
        <w:rPr>
          <w:rStyle w:val="CommentReference"/>
        </w:rPr>
        <w:commentReference w:id="20"/>
      </w:r>
      <w:r>
        <w:t>and limited to the the seven most commonly caught species, or species group when catch was not consistently distinguished, within each region. On the Northeast NL Shelf, species include Redfish spp. (</w:t>
      </w:r>
      <w:r>
        <w:rPr>
          <w:i/>
          <w:iCs/>
        </w:rPr>
        <w:t>Sebastes fasciatus</w:t>
      </w:r>
      <w:r>
        <w:t xml:space="preserve"> or </w:t>
      </w:r>
      <w:r>
        <w:rPr>
          <w:i/>
          <w:iCs/>
        </w:rPr>
        <w:t>S. mentella</w:t>
      </w:r>
      <w:r>
        <w:t>), Wolffish spp. (</w:t>
      </w:r>
      <w:r>
        <w:rPr>
          <w:i/>
          <w:iCs/>
        </w:rPr>
        <w:t>Anarhichas lupus</w:t>
      </w:r>
      <w:r>
        <w:t xml:space="preserve"> or </w:t>
      </w:r>
      <w:r>
        <w:rPr>
          <w:i/>
          <w:iCs/>
        </w:rPr>
        <w:t>A. minor</w:t>
      </w:r>
      <w:r>
        <w:t>),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or </w:t>
      </w:r>
      <w:r>
        <w:rPr>
          <w:i/>
          <w:iCs/>
        </w:rPr>
        <w:t>Malacoraja senta</w:t>
      </w:r>
      <w:r>
        <w:t>). On the Grand Bank, species include Redfish spp., Yellowtail Flounder (</w:t>
      </w:r>
      <w:r>
        <w:rPr>
          <w:i/>
          <w:iCs/>
        </w:rPr>
        <w:t>Limanda ferruginea</w:t>
      </w:r>
      <w:r>
        <w:t>), American Plaice, Greenland Halibut, Haddock (</w:t>
      </w:r>
      <w:r>
        <w:rPr>
          <w:i/>
          <w:iCs/>
        </w:rPr>
        <w:t>Melanogrammus aeglefinus</w:t>
      </w:r>
      <w:r>
        <w:t>), and Atlantic Cod. Finally, along Sourthern NL, species include Redfish spp., Witch Flounder, American Plaice, White hake (</w:t>
      </w:r>
      <w:r>
        <w:rPr>
          <w:i/>
          <w:iCs/>
        </w:rPr>
        <w:t>Urophycis tenuis</w:t>
      </w:r>
      <w:r>
        <w:t>), Haddock, Atlantic Cod, and Skate spp.</w:t>
      </w:r>
    </w:p>
    <w:p w14:paraId="02EE47B9" w14:textId="77777777" w:rsidR="000B216D" w:rsidRDefault="00F86A47">
      <w:pPr>
        <w:pStyle w:val="Heading3"/>
      </w:pPr>
      <w:bookmarkStart w:id="21" w:name="priors"/>
      <w:bookmarkEnd w:id="13"/>
      <w:r>
        <w:t>Priors</w:t>
      </w:r>
    </w:p>
    <w:p w14:paraId="0A422E2C" w14:textId="77777777" w:rsidR="000B216D" w:rsidRDefault="00F86A47">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xml:space="preserve">; ~68% of the total area under the curve) of each normal prior were defined using </w:t>
      </w:r>
      <w:r>
        <w:lastRenderedPageBreak/>
        <w:t>values in log or logit space. Upper and lower values were based on previous research or knowledge to impose fairly generic and vaguely informative priors.</w:t>
      </w:r>
    </w:p>
    <w:p w14:paraId="27F1F6AD" w14:textId="77777777" w:rsidR="000B216D" w:rsidRDefault="00F86A47">
      <w:pPr>
        <w:pStyle w:val="Heading4"/>
      </w:pPr>
      <w:bookmarkStart w:id="22"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8910729" w14:textId="77777777" w:rsidR="000B216D" w:rsidRDefault="00F86A47">
      <w:pPr>
        <w:pStyle w:val="FirstParagraph"/>
      </w:pPr>
      <w:commentRangeStart w:id="23"/>
      <w:r>
        <w:t>To capture a broad range of predicted intrinsic growth rates for all fishes worldwide (</w:t>
      </w:r>
      <w:commentRangeEnd w:id="23"/>
      <w:r w:rsidR="003C6E34">
        <w:rPr>
          <w:rStyle w:val="CommentReference"/>
        </w:rPr>
        <w:commentReference w:id="23"/>
      </w:r>
      <w:hyperlink w:anchor="ref-thorson2020">
        <w:r>
          <w:rPr>
            <w:rStyle w:val="Hyperlink"/>
          </w:rPr>
          <w:t>10</w:t>
        </w:r>
      </w:hyperlink>
      <w:r>
        <w:t xml:space="preserve">), 0.01 and </w:t>
      </w:r>
      <w:commentRangeStart w:id="24"/>
      <w:r>
        <w:t xml:space="preserve">0.1 </w:t>
      </w:r>
      <w:commentRangeEnd w:id="24"/>
      <w:r w:rsidR="003C6E34">
        <w:rPr>
          <w:rStyle w:val="CommentReference"/>
        </w:rPr>
        <w:commentReference w:id="24"/>
      </w:r>
      <w:r>
        <w:t xml:space="preserve">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ECC5C97"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4108E0E3" w14:textId="77777777" w:rsidR="000B216D" w:rsidRDefault="00F86A47">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 (</w:t>
      </w:r>
      <w:r>
        <w:rPr>
          <w:i/>
          <w:iCs/>
        </w:rPr>
        <w:t>sensu</w:t>
      </w:r>
      <w:r>
        <w:t xml:space="preserve"> </w:t>
      </w:r>
      <w:hyperlink w:anchor="ref-froese2017">
        <w:r>
          <w:rPr>
            <w:rStyle w:val="Hyperlink"/>
          </w:rPr>
          <w:t>11</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0CA84653" w14:textId="77777777" w:rsidR="000B216D" w:rsidRDefault="00F86A47">
      <w:pPr>
        <w:pStyle w:val="Heading4"/>
      </w:pPr>
      <w:bookmarkStart w:id="25" w:name="starting-biomass-b_1s"/>
      <w:bookmarkEnd w:id="22"/>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E9E9A2C" w14:textId="77777777" w:rsidR="000B216D" w:rsidRDefault="00F86A47">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158D506B"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6952E8D1" w14:textId="77777777" w:rsidR="000B216D" w:rsidRDefault="00F86A47">
      <w:pPr>
        <w:pStyle w:val="FirstParagraph"/>
      </w:pPr>
      <w:r>
        <w:lastRenderedPageBreak/>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p w14:paraId="2CBA92DD" w14:textId="77777777" w:rsidR="000B216D" w:rsidRDefault="00F86A47">
      <w:pPr>
        <w:pStyle w:val="Heading4"/>
      </w:pPr>
      <w:bookmarkStart w:id="26" w:name="Xccfb9acb9fbb600a52636a6279610d36f06528c"/>
      <w:bookmarkEnd w:id="25"/>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0CA0E235" w14:textId="77777777" w:rsidR="000B216D" w:rsidRDefault="00F86A47">
      <w:pPr>
        <w:pStyle w:val="FirstParagraph"/>
      </w:pPr>
      <w:r>
        <w:t xml:space="preserve">Considerable process variability may arise from variable recruitment, natural mortality, and/or growth. </w:t>
      </w:r>
      <w:commentRangeStart w:id="27"/>
      <w:r>
        <w:t xml:space="preserve">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12</w:t>
        </w:r>
      </w:hyperlink>
      <w:r>
        <w:t xml:space="preserve">, </w:t>
      </w:r>
      <w:hyperlink w:anchor="ref-licandeo2020">
        <w:r>
          <w:rPr>
            <w:rStyle w:val="Hyperlink"/>
          </w:rPr>
          <w:t>13</w:t>
        </w:r>
      </w:hyperlink>
      <w:r>
        <w:t>)</w:t>
      </w:r>
      <w:commentRangeEnd w:id="27"/>
      <w:r w:rsidR="003C6E34">
        <w:rPr>
          <w:rStyle w:val="CommentReference"/>
        </w:rPr>
        <w:commentReference w:id="27"/>
      </w:r>
      <w:r>
        <w:t>. Also, there is evidence that heightened and variable natural mortality contributed to the collapse and slow recovery of Atlantic cod along the Northeast NL Shelf (</w:t>
      </w:r>
      <w:hyperlink w:anchor="ref-cadigan2015">
        <w:r>
          <w:rPr>
            <w:rStyle w:val="Hyperlink"/>
          </w:rPr>
          <w:t>14</w:t>
        </w:r>
      </w:hyperlink>
      <w:r>
        <w:t xml:space="preserve">, </w:t>
      </w:r>
      <w:hyperlink w:anchor="ref-regular2021">
        <w:r>
          <w:rPr>
            <w:rStyle w:val="Hyperlink"/>
          </w:rPr>
          <w:t>15</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and sd of 2.3.</w:t>
      </w:r>
    </w:p>
    <w:p w14:paraId="1312CE65" w14:textId="77777777" w:rsidR="000B216D" w:rsidRDefault="00F86A47">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capture negative and positive lower (-0.9) and upper (0.9) values. </w:t>
      </w:r>
      <w:r>
        <w:lastRenderedPageBreak/>
        <w:t>When these parameters are estimated, these priors give most credence to moderate temporal correlation (0.5) and no species-to-species correlation (0) but still allow the possibility of high levels of correlation (0.9).</w:t>
      </w:r>
    </w:p>
    <w:p w14:paraId="5384A293" w14:textId="77777777" w:rsidR="000B216D" w:rsidRDefault="00F86A47">
      <w:pPr>
        <w:pStyle w:val="Heading4"/>
      </w:pPr>
      <w:bookmarkStart w:id="28" w:name="X50c46e4f9447be999e8db38f3be4dade35b6469"/>
      <w:bookmarkEnd w:id="26"/>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5DCFD9" w14:textId="77777777" w:rsidR="000B216D" w:rsidRDefault="00F86A47">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Moreover, the lower inflection point</w:t>
      </w:r>
      <w:ins w:id="29" w:author="Joanne Morgan" w:date="2022-12-23T13:45:00Z">
        <w:r w:rsidR="003C6E34">
          <w:t>s</w:t>
        </w:r>
      </w:ins>
      <w:r>
        <w:t xml:space="preserve">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w:t>
      </w:r>
      <w:del w:id="30" w:author="Joanne Morgan" w:date="2022-12-23T13:46:00Z">
        <w:r w:rsidDel="003C6E34">
          <w:delText xml:space="preserve"> aerial</w:delText>
        </w:r>
      </w:del>
      <w:ins w:id="31" w:author="Joanne Morgan" w:date="2022-12-23T13:46:00Z">
        <w:r w:rsidR="003C6E34">
          <w:t xml:space="preserve"> spatial</w:t>
        </w:r>
      </w:ins>
      <w:r>
        <w:t xml:space="preserve">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w:t>
      </w:r>
      <w:commentRangeStart w:id="32"/>
      <w:r>
        <w:t>The upper value was set to 1 as it is unlikely that the survey indices represent overestimates of the true population size</w:t>
      </w:r>
      <w:commentRangeEnd w:id="32"/>
      <w:r w:rsidR="003C6E34">
        <w:rPr>
          <w:rStyle w:val="CommentReference"/>
        </w:rPr>
        <w:commentReference w:id="32"/>
      </w:r>
      <w:r>
        <w:t>. The lower range is widened, especially for deep-water species, to account for gear selectivity issues [e.g., escapement under the footgear; (</w:t>
      </w:r>
      <w:hyperlink w:anchor="ref-walsh1992">
        <w:r>
          <w:rPr>
            <w:rStyle w:val="Hyperlink"/>
          </w:rPr>
          <w:t>16</w:t>
        </w:r>
      </w:hyperlink>
      <w:r>
        <w:t>)] and availability issues (e.g., portion of the stock in deeper water than covered by the survey).</w:t>
      </w:r>
    </w:p>
    <w:p w14:paraId="03FB87A2" w14:textId="77777777" w:rsidR="000B216D" w:rsidRDefault="00F86A47">
      <w:pPr>
        <w:pStyle w:val="BodyText"/>
      </w:pPr>
      <w:r>
        <w:t>A prior for observation error variance was informed by design-based estimates survey variance associated with annual biomass estimates (</w:t>
      </w:r>
      <w:hyperlink w:anchor="ref-smith1981">
        <w:r>
          <w:rPr>
            <w:rStyle w:val="Hyperlink"/>
          </w:rPr>
          <w:t>8</w:t>
        </w:r>
      </w:hyperlink>
      <w:r>
        <w:t>). These estimates were used to calculate the coefficient of variation (CV) for each survey, year, and species; specifically,</w:t>
      </w:r>
    </w:p>
    <w:p w14:paraId="638F167C"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35E7B93" w14:textId="77777777" w:rsidR="000B216D" w:rsidRDefault="00F86A47">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w:t>
      </w:r>
      <w:commentRangeStart w:id="33"/>
      <w:r>
        <w:t>Another two times multiplier was applied for deep-water species as they have more scope for shifting outside the survey domain.</w:t>
      </w:r>
      <w:commentRangeEnd w:id="33"/>
      <w:r w:rsidR="00B05456">
        <w:rPr>
          <w:rStyle w:val="CommentReference"/>
        </w:rPr>
        <w:commentReference w:id="33"/>
      </w:r>
    </w:p>
    <w:p w14:paraId="5AB778CA" w14:textId="77777777" w:rsidR="000B216D" w:rsidRDefault="00F86A47">
      <w:pPr>
        <w:pStyle w:val="Heading3"/>
      </w:pPr>
      <w:bookmarkStart w:id="34" w:name="model-selection"/>
      <w:bookmarkEnd w:id="21"/>
      <w:bookmarkEnd w:id="28"/>
      <w:r>
        <w:t>Model selection</w:t>
      </w:r>
    </w:p>
    <w:p w14:paraId="4BA1B4AD" w14:textId="77777777" w:rsidR="000B216D" w:rsidRDefault="00F86A47">
      <w:pPr>
        <w:pStyle w:val="FirstParagraph"/>
      </w:pPr>
      <w:r>
        <w:t>It is unknown whether density-dependence of the demersal fish community inhabiting the NL shelves is primarily driven by intra or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 (</w:t>
      </w:r>
      <w:hyperlink w:anchor="ref-lear1998">
        <w:r>
          <w:rPr>
            <w:rStyle w:val="Hyperlink"/>
          </w:rPr>
          <w:t>17</w:t>
        </w:r>
      </w:hyperlink>
      <w:r>
        <w:t>). This collapse was not isolated to commercial stocks, as the biomass of several non-commercial species collapsed at the same time. This collapse was followed by a reorganization of the community, which implies that the system experienced a regime shift (</w:t>
      </w:r>
      <w:hyperlink w:anchor="ref-pedersen2017">
        <w:r>
          <w:rPr>
            <w:rStyle w:val="Hyperlink"/>
          </w:rPr>
          <w:t>5</w:t>
        </w:r>
      </w:hyperlink>
      <w:r>
        <w:t>). Given this context, and the structure of the multispecies surplus production model described above, a series of hypotheses were tested:</w:t>
      </w:r>
    </w:p>
    <w:p w14:paraId="159D1BC7" w14:textId="77777777" w:rsidR="000B216D" w:rsidRDefault="00F86A47">
      <w:pPr>
        <w:pStyle w:val="BodyText"/>
      </w:pPr>
      <w:r>
        <w:rPr>
          <w:b/>
          <w:bCs/>
        </w:rPr>
        <w:t>Full:</w:t>
      </w:r>
      <w:r>
        <w:t xml:space="preserve"> 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w:t>
      </w:r>
      <w:r>
        <w:lastRenderedPageBreak/>
        <w:t>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473F6D58" w14:textId="77777777" w:rsidR="000B216D" w:rsidRDefault="00F86A47">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6752B0D1" w14:textId="77777777" w:rsidR="000B216D" w:rsidRDefault="00F86A47">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 for this and subsequent hypotheses.</w:t>
      </w:r>
    </w:p>
    <w:p w14:paraId="6A5638AF" w14:textId="77777777" w:rsidR="000B216D" w:rsidRDefault="00F86A47">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w:t>
      </w:r>
    </w:p>
    <w:p w14:paraId="08C98DF5" w14:textId="77777777" w:rsidR="000B216D" w:rsidRDefault="00F86A47">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w:t>
      </w:r>
    </w:p>
    <w:p w14:paraId="3757B790" w14:textId="77777777" w:rsidR="000B216D" w:rsidRDefault="00F86A47">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xml:space="preserve">. This structure implies that </w:t>
      </w:r>
      <w:r>
        <w:lastRenderedPageBreak/>
        <w:t>environmental processes affect each species differently, however, there may be carry-over effects from one year to the next.</w:t>
      </w:r>
    </w:p>
    <w:p w14:paraId="3B29D4B2" w14:textId="77777777" w:rsidR="000B216D" w:rsidRDefault="00F86A47">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w:t>
      </w:r>
    </w:p>
    <w:p w14:paraId="4ED19225" w14:textId="77777777" w:rsidR="000B216D" w:rsidRDefault="00F86A47">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w:t>
      </w:r>
    </w:p>
    <w:p w14:paraId="58E07B58" w14:textId="77777777" w:rsidR="000B216D" w:rsidRDefault="00F86A47">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w:t>
      </w:r>
      <w:proofErr w:type="gramStart"/>
      <w:r>
        <w:t>similar,</w:t>
      </w:r>
      <w:proofErr w:type="gramEnd"/>
      <w:r>
        <w:t xml:space="preserve"> however it focuses on the models’ ability to predict the future. Under </w:t>
      </w:r>
      <w:del w:id="35" w:author="Joanne Morgan" w:date="2022-12-23T13:50:00Z">
        <w:r w:rsidDel="00B05456">
          <w:delText xml:space="preserve">the </w:delText>
        </w:r>
      </w:del>
      <w:r>
        <w:t>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18</w:t>
        </w:r>
      </w:hyperlink>
      <w:r>
        <w:t>). We folded back 20 years and, for each fold, predicted survey indices were compared to the observed survey indices (e.g., observed indices from 2020 were compared with predicted survey indices for 2020 from the model conditioned on data from 1978-</w:t>
      </w:r>
      <w:r>
        <w:lastRenderedPageBreak/>
        <w:t xml:space="preserve">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w:t>
      </w:r>
      <w:proofErr w:type="gramStart"/>
      <w:r>
        <w:t>left out</w:t>
      </w:r>
      <w:proofErr w:type="gramEnd"/>
      <w:r>
        <w:t xml:space="preserve">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36E8BA02" w14:textId="77777777" w:rsidR="000B216D" w:rsidRDefault="00F86A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1934ACCE" w14:textId="77777777" w:rsidR="000B216D" w:rsidRDefault="00F86A47">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14D618A8" w14:textId="77777777" w:rsidR="000B216D" w:rsidRDefault="00F86A47">
      <w:pPr>
        <w:pStyle w:val="Heading1"/>
      </w:pPr>
      <w:bookmarkStart w:id="36" w:name="results"/>
      <w:bookmarkEnd w:id="1"/>
      <w:bookmarkEnd w:id="12"/>
      <w:bookmarkEnd w:id="34"/>
      <w:r>
        <w:t>Results</w:t>
      </w:r>
    </w:p>
    <w:p w14:paraId="747C92E2" w14:textId="77777777" w:rsidR="000B216D" w:rsidRDefault="00F86A47">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w:t>
      </w:r>
      <w:r>
        <w:lastRenderedPageBreak/>
        <w:t>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6A1BEE98" w14:textId="77777777" w:rsidR="000B216D" w:rsidRDefault="00F86A47">
      <w:pPr>
        <w:pStyle w:val="BodyText"/>
      </w:pPr>
      <w:r>
        <w:t xml:space="preserve">The multispecies production model with unstructured species-to-species correlation and AR1 temporal correlation (“just correlation”) </w:t>
      </w:r>
      <w:proofErr w:type="gramStart"/>
      <w:r>
        <w:t>offered an explanation of</w:t>
      </w:r>
      <w:proofErr w:type="gramEnd"/>
      <w:r>
        <w:t xml:space="preserve">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to the underlying estimates of biomass from the model.</w:t>
      </w:r>
    </w:p>
    <w:p w14:paraId="4C9D3F38" w14:textId="77777777" w:rsidR="000B216D" w:rsidRDefault="00F86A47">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w:t>
      </w:r>
      <w:r>
        <w:lastRenderedPageBreak/>
        <w:t>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478F26CD" w14:textId="77777777" w:rsidR="000B216D" w:rsidRDefault="00F86A47">
      <w:pPr>
        <w:pStyle w:val="BodyText"/>
      </w:pPr>
      <w:r>
        <w:t>Further inspection of the process errors reveal</w:t>
      </w:r>
      <w:ins w:id="37" w:author="Joanne Morgan" w:date="2022-12-23T13:53:00Z">
        <w:r w:rsidR="00B05456">
          <w:t>s</w:t>
        </w:r>
      </w:ins>
      <w:r>
        <w:t xml:space="preserve"> common patterns across all focal species across three ecosystem production units (Figure 5). Like the exponentiated and unstandardized process errors (“residual change”) shown in Figure 4, the standardized process errors shown in Figure 5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59D0700C" w14:textId="77777777" w:rsidR="000B216D" w:rsidRDefault="00F86A47">
      <w:pPr>
        <w:pStyle w:val="Heading1"/>
      </w:pPr>
      <w:bookmarkStart w:id="38" w:name="discussion"/>
      <w:bookmarkEnd w:id="36"/>
      <w:r>
        <w:t>Discussion</w:t>
      </w:r>
    </w:p>
    <w:p w14:paraId="2C675394" w14:textId="77777777" w:rsidR="000B216D" w:rsidRDefault="00F86A47">
      <w:pPr>
        <w:pStyle w:val="FirstParagraph"/>
      </w:pPr>
      <w:r>
        <w:t>Main points in jot note form:</w:t>
      </w:r>
    </w:p>
    <w:p w14:paraId="12FE18BB" w14:textId="77777777" w:rsidR="000B216D" w:rsidRDefault="00F86A47">
      <w:pPr>
        <w:pStyle w:val="Compact"/>
        <w:numPr>
          <w:ilvl w:val="0"/>
          <w:numId w:val="15"/>
        </w:numPr>
      </w:pPr>
      <w:r>
        <w:lastRenderedPageBreak/>
        <w:t>Rather than assuming that populations are primarily regulated by species-specific carrying capacities, our multispecies production model assumes that both intra and interspecific competition stunts growth as total biomass approaches the environment’s maximal load.</w:t>
      </w:r>
    </w:p>
    <w:p w14:paraId="390767BF" w14:textId="77777777" w:rsidR="000B216D" w:rsidRDefault="00F86A47">
      <w:pPr>
        <w:pStyle w:val="Compact"/>
        <w:numPr>
          <w:ilvl w:val="0"/>
          <w:numId w:val="15"/>
        </w:numPr>
      </w:pPr>
      <w:r>
        <w:t>The structure of our model resolves an issue with applying the carrying capacity concept as it accounts for species interactions.</w:t>
      </w:r>
    </w:p>
    <w:p w14:paraId="6C23CB7F" w14:textId="77777777" w:rsidR="000B216D" w:rsidRDefault="00F86A47">
      <w:pPr>
        <w:pStyle w:val="Compact"/>
        <w:numPr>
          <w:ilvl w:val="0"/>
          <w:numId w:val="15"/>
        </w:numPr>
      </w:pPr>
      <w:r>
        <w:t>Our case study of the population dynamics of commercially important demersal fish stocks off the east coast of Canada demonstrates the utility of concurrently modeling the production of multiple sympatric species.</w:t>
      </w:r>
    </w:p>
    <w:p w14:paraId="3442C16C" w14:textId="77777777" w:rsidR="000B216D" w:rsidRDefault="00F86A47">
      <w:pPr>
        <w:pStyle w:val="Compact"/>
        <w:numPr>
          <w:ilvl w:val="0"/>
          <w:numId w:val="15"/>
        </w:numPr>
      </w:pPr>
      <w:r>
        <w:t>Account for correlated dynamics across species appears to be especially important and we provide empirical evidence of synchronous changes in the focal demersal fish community. These results imply effects from common bottom-up drivers.</w:t>
      </w:r>
    </w:p>
    <w:p w14:paraId="00031080" w14:textId="77777777" w:rsidR="000B216D" w:rsidRDefault="00F86A47">
      <w:pPr>
        <w:pStyle w:val="Compact"/>
        <w:numPr>
          <w:ilvl w:val="0"/>
          <w:numId w:val="15"/>
        </w:numPr>
      </w:pPr>
      <w:commentRangeStart w:id="39"/>
      <w:r>
        <w:t xml:space="preserve">Populations across all three regions declined in the early 1990s. The prevailing hypothesis is that fisheries were the primary driver of these declines; however, results indicate that substantial subtractions from factors not related to </w:t>
      </w:r>
      <w:r>
        <w:rPr>
          <w:i/>
          <w:iCs/>
        </w:rPr>
        <w:t>reported fishing activity</w:t>
      </w:r>
      <w:r>
        <w:t xml:space="preserve"> are required to explain the declines. A portion of these losses may be attributed to illegal fishing activity, but it seems unlikely that the industry had the capacity to covertly exceed typical annual catches in the late 1980s. It follows that the decline must at least in part, if not primarily, be due to an unknown environmental driver. (See also Pedersen).</w:t>
      </w:r>
      <w:commentRangeEnd w:id="39"/>
      <w:r w:rsidR="00B05456">
        <w:rPr>
          <w:rStyle w:val="CommentReference"/>
        </w:rPr>
        <w:commentReference w:id="39"/>
      </w:r>
    </w:p>
    <w:p w14:paraId="109C9DD3" w14:textId="77777777" w:rsidR="000B216D" w:rsidRDefault="00F86A47">
      <w:pPr>
        <w:pStyle w:val="Compact"/>
        <w:numPr>
          <w:ilvl w:val="0"/>
          <w:numId w:val="15"/>
        </w:numPr>
      </w:pPr>
      <w:commentRangeStart w:id="41"/>
      <w:r>
        <w:t>It is unclear whether the collapse represents a shift in the carrying capacity of the system; the model which assumes the systems capacity changed was not well supported relative to the other production model formulations. That said, there were clear shifts in the communities in the region. Interspecific competition may have contributed to these shifts, however shifting energy pathways may also be at play.</w:t>
      </w:r>
      <w:commentRangeEnd w:id="41"/>
      <w:r w:rsidR="00B05456">
        <w:rPr>
          <w:rStyle w:val="CommentReference"/>
        </w:rPr>
        <w:commentReference w:id="41"/>
      </w:r>
    </w:p>
    <w:p w14:paraId="635F5848" w14:textId="77777777" w:rsidR="000B216D" w:rsidRDefault="00F86A47">
      <w:pPr>
        <w:pStyle w:val="Compact"/>
        <w:numPr>
          <w:ilvl w:val="0"/>
          <w:numId w:val="15"/>
        </w:numPr>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1990s. This result is at odds with historic records that suggest populations such as Northern cod were at substantially higher levels in the 1970s and earlier. Results from the Grand Bank and Southern NL also </w:t>
      </w:r>
      <w:r>
        <w:lastRenderedPageBreak/>
        <w:t>indicate that the demersal fish community is currently dominated by redfish; this result may be an artifact of unrealistically low survey catchability estimates.</w:t>
      </w:r>
    </w:p>
    <w:p w14:paraId="5BCAA566" w14:textId="77777777" w:rsidR="000B216D" w:rsidRDefault="00F86A47">
      <w:pPr>
        <w:pStyle w:val="Compact"/>
        <w:numPr>
          <w:ilvl w:val="0"/>
          <w:numId w:val="15"/>
        </w:numPr>
      </w:pPr>
      <w:r>
        <w:t>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p w14:paraId="0838171F" w14:textId="77777777" w:rsidR="000B216D" w:rsidRDefault="00F86A47">
      <w:pPr>
        <w:pStyle w:val="Heading1"/>
      </w:pPr>
      <w:bookmarkStart w:id="42" w:name="acknowledgements"/>
      <w:bookmarkEnd w:id="38"/>
      <w:r>
        <w:t>Acknowledgements</w:t>
      </w:r>
    </w:p>
    <w:p w14:paraId="6ADBA44D" w14:textId="77777777" w:rsidR="000B216D" w:rsidRDefault="00F86A47">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w:t>
      </w:r>
    </w:p>
    <w:p w14:paraId="073B05FA" w14:textId="77777777" w:rsidR="000B216D" w:rsidRDefault="00F86A47">
      <w:pPr>
        <w:pStyle w:val="Heading1"/>
      </w:pPr>
      <w:bookmarkStart w:id="43" w:name="references"/>
      <w:bookmarkEnd w:id="42"/>
      <w:r>
        <w:t>References</w:t>
      </w:r>
    </w:p>
    <w:p w14:paraId="7E60FFCA" w14:textId="77777777" w:rsidR="000B216D" w:rsidRDefault="00F86A47">
      <w:pPr>
        <w:pStyle w:val="Bibliography"/>
      </w:pPr>
      <w:bookmarkStart w:id="44" w:name="ref-schaefer1954"/>
      <w:bookmarkStart w:id="45" w:name="refs"/>
      <w:r>
        <w:t xml:space="preserve">1. </w:t>
      </w:r>
      <w:r>
        <w:tab/>
        <w:t xml:space="preserve">M. B. Schaefer, Some aspects of the dynamics of populations important to the management of the commercial marine fisheries. </w:t>
      </w:r>
      <w:r>
        <w:rPr>
          <w:i/>
          <w:iCs/>
        </w:rPr>
        <w:t>Inter-American Tropical Tuna Commission Bulletin</w:t>
      </w:r>
      <w:r>
        <w:t xml:space="preserve"> </w:t>
      </w:r>
      <w:r>
        <w:rPr>
          <w:b/>
          <w:bCs/>
        </w:rPr>
        <w:t>1</w:t>
      </w:r>
      <w:r>
        <w:t>, 23–56 (1954).</w:t>
      </w:r>
    </w:p>
    <w:p w14:paraId="6A41DC85" w14:textId="77777777" w:rsidR="000B216D" w:rsidRDefault="00F86A47">
      <w:pPr>
        <w:pStyle w:val="Bibliography"/>
      </w:pPr>
      <w:bookmarkStart w:id="46" w:name="ref-hutchings2021"/>
      <w:bookmarkEnd w:id="44"/>
      <w:r>
        <w:t xml:space="preserve">2. </w:t>
      </w:r>
      <w:r>
        <w:tab/>
        <w:t xml:space="preserve">J. A. Hutchings, </w:t>
      </w:r>
      <w:r>
        <w:rPr>
          <w:i/>
          <w:iCs/>
        </w:rPr>
        <w:t>A primer of life histories: Ecology, evolution, and application</w:t>
      </w:r>
      <w:r>
        <w:t xml:space="preserve"> (Oxford University Press, 2021).</w:t>
      </w:r>
    </w:p>
    <w:p w14:paraId="7BB5C922" w14:textId="77777777" w:rsidR="000B216D" w:rsidRDefault="00F86A47">
      <w:pPr>
        <w:pStyle w:val="Bibliography"/>
      </w:pPr>
      <w:bookmarkStart w:id="47" w:name="ref-kristensen2015"/>
      <w:bookmarkEnd w:id="46"/>
      <w:r>
        <w:t xml:space="preserve">3. </w:t>
      </w:r>
      <w:r>
        <w:tab/>
        <w:t xml:space="preserve">K. Kristensen, A. Nielsen, C. Berg, H. Skaug, B. Bell, </w:t>
      </w:r>
      <w:hyperlink r:id="rId12">
        <w:r>
          <w:rPr>
            <w:rStyle w:val="Hyperlink"/>
          </w:rPr>
          <w:t>TMB: Automatic differentiation and laplace approximation</w:t>
        </w:r>
      </w:hyperlink>
      <w:r>
        <w:t xml:space="preserve">. </w:t>
      </w:r>
      <w:r>
        <w:rPr>
          <w:i/>
          <w:iCs/>
        </w:rPr>
        <w:t>Journal of Statistical Software</w:t>
      </w:r>
      <w:r>
        <w:t xml:space="preserve"> </w:t>
      </w:r>
      <w:r>
        <w:rPr>
          <w:b/>
          <w:bCs/>
        </w:rPr>
        <w:t>70</w:t>
      </w:r>
      <w:r>
        <w:t>, 1–21 (2016).</w:t>
      </w:r>
    </w:p>
    <w:p w14:paraId="07F20FFF" w14:textId="77777777" w:rsidR="000B216D" w:rsidRDefault="00F86A47">
      <w:pPr>
        <w:pStyle w:val="Bibliography"/>
      </w:pPr>
      <w:bookmarkStart w:id="48" w:name="ref-R"/>
      <w:bookmarkEnd w:id="47"/>
      <w:r>
        <w:lastRenderedPageBreak/>
        <w:t xml:space="preserve">4. </w:t>
      </w:r>
      <w:r>
        <w:tab/>
        <w:t xml:space="preserve">R Core Team, </w:t>
      </w:r>
      <w:hyperlink r:id="rId13">
        <w:r>
          <w:rPr>
            <w:rStyle w:val="Hyperlink"/>
            <w:i/>
            <w:iCs/>
          </w:rPr>
          <w:t>R: A language and environment for statistical computing</w:t>
        </w:r>
      </w:hyperlink>
      <w:r>
        <w:t xml:space="preserve"> (R Foundation for Statistical Computing, 2021).</w:t>
      </w:r>
    </w:p>
    <w:p w14:paraId="6C5C59D0" w14:textId="77777777" w:rsidR="000B216D" w:rsidRDefault="00F86A47">
      <w:pPr>
        <w:pStyle w:val="Bibliography"/>
      </w:pPr>
      <w:bookmarkStart w:id="49" w:name="ref-pedersen2017"/>
      <w:bookmarkEnd w:id="48"/>
      <w:r>
        <w:t xml:space="preserve">5. </w:t>
      </w:r>
      <w:r>
        <w:tab/>
        <w:t xml:space="preserve">E. J. Pedersen, </w:t>
      </w:r>
      <w:r>
        <w:rPr>
          <w:i/>
          <w:iCs/>
        </w:rPr>
        <w:t>et al.</w:t>
      </w:r>
      <w:r>
        <w:t xml:space="preserve">, Signatures of the collapse and incipient recovery of an overexploited marine ecosystem. </w:t>
      </w:r>
      <w:r>
        <w:rPr>
          <w:i/>
          <w:iCs/>
        </w:rPr>
        <w:t>Royal Society open science</w:t>
      </w:r>
      <w:r>
        <w:t xml:space="preserve"> </w:t>
      </w:r>
      <w:r>
        <w:rPr>
          <w:b/>
          <w:bCs/>
        </w:rPr>
        <w:t>4</w:t>
      </w:r>
      <w:r>
        <w:t>, 170215 (2017).</w:t>
      </w:r>
    </w:p>
    <w:p w14:paraId="2DEE78E6" w14:textId="77777777" w:rsidR="000B216D" w:rsidRDefault="00F86A47">
      <w:pPr>
        <w:pStyle w:val="Bibliography"/>
      </w:pPr>
      <w:bookmarkStart w:id="50" w:name="ref-pepin2014"/>
      <w:bookmarkEnd w:id="49"/>
      <w:r>
        <w:t xml:space="preserve">6. </w:t>
      </w:r>
      <w:r>
        <w:tab/>
        <w:t xml:space="preserve">P. Pepin, J. Higdon, M. Koen-Alonso, M. Fogarty, N. Ollerhead, Application of ecoregion analysis to the identification of Ecosystem Production Units (EPUs) in the NAFO Convention Area. </w:t>
      </w:r>
      <w:r>
        <w:rPr>
          <w:i/>
          <w:iCs/>
        </w:rPr>
        <w:t>NAFO Sci. Counc. Res. Doc</w:t>
      </w:r>
      <w:r>
        <w:t xml:space="preserve"> </w:t>
      </w:r>
      <w:r>
        <w:rPr>
          <w:b/>
          <w:bCs/>
        </w:rPr>
        <w:t>14</w:t>
      </w:r>
      <w:r>
        <w:t>, 069 (2014).</w:t>
      </w:r>
    </w:p>
    <w:p w14:paraId="30A0DE9B" w14:textId="77777777" w:rsidR="000B216D" w:rsidRDefault="00F86A47">
      <w:pPr>
        <w:pStyle w:val="Bibliography"/>
      </w:pPr>
      <w:bookmarkStart w:id="51" w:name="ref-chadwick2007"/>
      <w:bookmarkEnd w:id="50"/>
      <w:r>
        <w:t xml:space="preserve">7. </w:t>
      </w:r>
      <w:r>
        <w:tab/>
        <w:t xml:space="preserve">E. Chadwick, </w:t>
      </w:r>
      <w:r>
        <w:rPr>
          <w:i/>
          <w:iCs/>
        </w:rPr>
        <w:t>et al.</w:t>
      </w:r>
      <w:r>
        <w:t xml:space="preserve">, History of annual multi-species trawl surveys on the Atlantic coast of Canada. </w:t>
      </w:r>
      <w:r>
        <w:rPr>
          <w:i/>
          <w:iCs/>
        </w:rPr>
        <w:t>Atlantic Zonal Monitoring Program Bulletin</w:t>
      </w:r>
      <w:r>
        <w:t xml:space="preserve"> </w:t>
      </w:r>
      <w:r>
        <w:rPr>
          <w:b/>
          <w:bCs/>
        </w:rPr>
        <w:t>6</w:t>
      </w:r>
      <w:r>
        <w:t>, 25–42 (2007).</w:t>
      </w:r>
    </w:p>
    <w:p w14:paraId="2688ABFD" w14:textId="77777777" w:rsidR="000B216D" w:rsidRDefault="00F86A47">
      <w:pPr>
        <w:pStyle w:val="Bibliography"/>
      </w:pPr>
      <w:bookmarkStart w:id="52" w:name="ref-smith1981"/>
      <w:bookmarkEnd w:id="51"/>
      <w:r>
        <w:t xml:space="preserve">8. </w:t>
      </w:r>
      <w:r>
        <w:tab/>
        <w:t xml:space="preserve">S. Smith, G. Somerton, </w:t>
      </w:r>
      <w:r>
        <w:rPr>
          <w:i/>
          <w:iCs/>
        </w:rPr>
        <w:t>STRAP: A User-Oriented Computer Analysis System for Groundfish Research Trawl Survey Data</w:t>
      </w:r>
      <w:r>
        <w:t xml:space="preserve"> (Canadian Technical Report of Fisheries; Aquatic Sciences No. 1030, 1981).</w:t>
      </w:r>
    </w:p>
    <w:p w14:paraId="643ACDEB" w14:textId="77777777" w:rsidR="000B216D" w:rsidRDefault="00F86A47">
      <w:pPr>
        <w:pStyle w:val="Bibliography"/>
      </w:pPr>
      <w:bookmarkStart w:id="53" w:name="ref-nafo2019"/>
      <w:bookmarkEnd w:id="52"/>
      <w:r>
        <w:t xml:space="preserve">9. </w:t>
      </w:r>
      <w:r>
        <w:tab/>
        <w:t xml:space="preserve">NAFO, </w:t>
      </w:r>
      <w:hyperlink r:id="rId14">
        <w:r>
          <w:rPr>
            <w:rStyle w:val="Hyperlink"/>
          </w:rPr>
          <w:t>Report of the Scientific Council, 31 May – 13 June 2019, Halifax, Canada</w:t>
        </w:r>
      </w:hyperlink>
      <w:r>
        <w:t xml:space="preserve">. </w:t>
      </w:r>
      <w:r>
        <w:rPr>
          <w:i/>
          <w:iCs/>
        </w:rPr>
        <w:t>NAFO SCS Doc</w:t>
      </w:r>
      <w:r>
        <w:t xml:space="preserve"> </w:t>
      </w:r>
      <w:r>
        <w:rPr>
          <w:b/>
          <w:bCs/>
        </w:rPr>
        <w:t>19/20</w:t>
      </w:r>
      <w:r>
        <w:t xml:space="preserve"> (2019).</w:t>
      </w:r>
    </w:p>
    <w:p w14:paraId="3EFA9560" w14:textId="77777777" w:rsidR="000B216D" w:rsidRDefault="00F86A47">
      <w:pPr>
        <w:pStyle w:val="Bibliography"/>
      </w:pPr>
      <w:bookmarkStart w:id="54" w:name="ref-thorson2020"/>
      <w:bookmarkEnd w:id="53"/>
      <w:r>
        <w:t xml:space="preserve">10. </w:t>
      </w:r>
      <w:r>
        <w:tab/>
        <w:t xml:space="preserve">J. T. Thorson, </w:t>
      </w:r>
      <w:proofErr w:type="gramStart"/>
      <w:r>
        <w:t>Predicting</w:t>
      </w:r>
      <w:proofErr w:type="gramEnd"/>
      <w:r>
        <w:t xml:space="preserve"> recruitment density dependence and intrinsic growth rate for all fishes worldwide using a data-integrated life-history model. </w:t>
      </w:r>
      <w:r>
        <w:rPr>
          <w:i/>
          <w:iCs/>
        </w:rPr>
        <w:t>Fish and Fisheries</w:t>
      </w:r>
      <w:r>
        <w:t xml:space="preserve"> </w:t>
      </w:r>
      <w:r>
        <w:rPr>
          <w:b/>
          <w:bCs/>
        </w:rPr>
        <w:t>21</w:t>
      </w:r>
      <w:r>
        <w:t>, 237–251 (2020).</w:t>
      </w:r>
    </w:p>
    <w:p w14:paraId="2E415805" w14:textId="77777777" w:rsidR="000B216D" w:rsidRDefault="00F86A47">
      <w:pPr>
        <w:pStyle w:val="Bibliography"/>
      </w:pPr>
      <w:bookmarkStart w:id="55" w:name="ref-froese2017"/>
      <w:bookmarkEnd w:id="54"/>
      <w:r>
        <w:t xml:space="preserve">11. </w:t>
      </w:r>
      <w:r>
        <w:tab/>
        <w:t xml:space="preserve">R. Froese, N. Demirel, G. Coro, K. M. Kleisner, H. Winker, </w:t>
      </w:r>
      <w:proofErr w:type="gramStart"/>
      <w:r>
        <w:t>Estimating</w:t>
      </w:r>
      <w:proofErr w:type="gramEnd"/>
      <w:r>
        <w:t xml:space="preserve"> fisheries reference points from catch and resilience. </w:t>
      </w:r>
      <w:r>
        <w:rPr>
          <w:i/>
          <w:iCs/>
        </w:rPr>
        <w:t>Fish and Fisheries</w:t>
      </w:r>
      <w:r>
        <w:t xml:space="preserve"> </w:t>
      </w:r>
      <w:r>
        <w:rPr>
          <w:b/>
          <w:bCs/>
        </w:rPr>
        <w:t>18</w:t>
      </w:r>
      <w:r>
        <w:t>, 506–526 (2017).</w:t>
      </w:r>
    </w:p>
    <w:p w14:paraId="1BDA90FC" w14:textId="77777777" w:rsidR="000B216D" w:rsidRDefault="00F86A47">
      <w:pPr>
        <w:pStyle w:val="Bibliography"/>
      </w:pPr>
      <w:bookmarkStart w:id="56" w:name="ref-cadigan2022"/>
      <w:bookmarkEnd w:id="55"/>
      <w:r>
        <w:t xml:space="preserve">12. </w:t>
      </w:r>
      <w:r>
        <w:tab/>
        <w:t xml:space="preserve">N. G. Cadigan, </w:t>
      </w:r>
      <w:r>
        <w:rPr>
          <w:i/>
          <w:iCs/>
        </w:rPr>
        <w:t>et al.</w:t>
      </w:r>
      <w:r>
        <w:t xml:space="preserve">, Northwest atlantic redfish science priorities for managing an enigmatic species complex. </w:t>
      </w:r>
      <w:r>
        <w:rPr>
          <w:i/>
          <w:iCs/>
        </w:rPr>
        <w:t>Canadian Journal of Fisheries and Aquatic Sciences</w:t>
      </w:r>
      <w:r>
        <w:t xml:space="preserve"> (2022).</w:t>
      </w:r>
    </w:p>
    <w:p w14:paraId="2AF8CCDE" w14:textId="77777777" w:rsidR="000B216D" w:rsidRDefault="00F86A47">
      <w:pPr>
        <w:pStyle w:val="Bibliography"/>
      </w:pPr>
      <w:bookmarkStart w:id="57" w:name="ref-licandeo2020"/>
      <w:bookmarkEnd w:id="56"/>
      <w:r>
        <w:lastRenderedPageBreak/>
        <w:t xml:space="preserve">13. </w:t>
      </w:r>
      <w:r>
        <w:tab/>
        <w:t xml:space="preserve">R. Licandeo, D. E. Duplisea, C. Senay, J. R. Marentette, M. K. McAllister, Management strategies for spasmodic stocks: A canadian atlantic redfish fishery case study. </w:t>
      </w:r>
      <w:r>
        <w:rPr>
          <w:i/>
          <w:iCs/>
        </w:rPr>
        <w:t>Canadian Journal of Fisheries and Aquatic Sciences</w:t>
      </w:r>
      <w:r>
        <w:t xml:space="preserve"> </w:t>
      </w:r>
      <w:r>
        <w:rPr>
          <w:b/>
          <w:bCs/>
        </w:rPr>
        <w:t>77</w:t>
      </w:r>
      <w:r>
        <w:t>, 684–702 (2020).</w:t>
      </w:r>
    </w:p>
    <w:p w14:paraId="25D838C4" w14:textId="77777777" w:rsidR="000B216D" w:rsidRDefault="00F86A47">
      <w:pPr>
        <w:pStyle w:val="Bibliography"/>
      </w:pPr>
      <w:bookmarkStart w:id="58" w:name="ref-cadigan2015"/>
      <w:bookmarkEnd w:id="57"/>
      <w:r>
        <w:t xml:space="preserve">14. </w:t>
      </w:r>
      <w:r>
        <w:tab/>
        <w:t xml:space="preserve">N. G. Cadigan, A state-space stock assessment model for northern cod, including under-reported catches and variable natural mortality rates. </w:t>
      </w:r>
      <w:r>
        <w:rPr>
          <w:i/>
          <w:iCs/>
        </w:rPr>
        <w:t>Canadian Journal of Fisheries and Aquatic Sciences</w:t>
      </w:r>
      <w:r>
        <w:t xml:space="preserve"> </w:t>
      </w:r>
      <w:r>
        <w:rPr>
          <w:b/>
          <w:bCs/>
        </w:rPr>
        <w:t>73</w:t>
      </w:r>
      <w:r>
        <w:t>, 296–308 (2015).</w:t>
      </w:r>
    </w:p>
    <w:p w14:paraId="7306820E" w14:textId="77777777" w:rsidR="000B216D" w:rsidRDefault="00F86A47">
      <w:pPr>
        <w:pStyle w:val="Bibliography"/>
      </w:pPr>
      <w:bookmarkStart w:id="59" w:name="ref-regular2021"/>
      <w:bookmarkEnd w:id="58"/>
      <w:r>
        <w:t xml:space="preserve">15. </w:t>
      </w:r>
      <w:r>
        <w:tab/>
        <w:t xml:space="preserve">Paul M. Regular, </w:t>
      </w:r>
      <w:r>
        <w:rPr>
          <w:i/>
          <w:iCs/>
        </w:rPr>
        <w:t>et al.</w:t>
      </w:r>
      <w:r>
        <w:t xml:space="preserve">, </w:t>
      </w:r>
      <w:hyperlink r:id="rId15">
        <w:r>
          <w:rPr>
            <w:rStyle w:val="Hyperlink"/>
          </w:rPr>
          <w:t>Indexing starvation mortality to assess its role in the population regulation of northern cod</w:t>
        </w:r>
      </w:hyperlink>
      <w:r>
        <w:t xml:space="preserve">. </w:t>
      </w:r>
      <w:r>
        <w:rPr>
          <w:i/>
          <w:iCs/>
        </w:rPr>
        <w:t>Fisheries Research</w:t>
      </w:r>
      <w:r>
        <w:t xml:space="preserve"> </w:t>
      </w:r>
      <w:r>
        <w:rPr>
          <w:b/>
          <w:bCs/>
        </w:rPr>
        <w:t>247</w:t>
      </w:r>
      <w:r>
        <w:t>, 106180 (2021).</w:t>
      </w:r>
    </w:p>
    <w:p w14:paraId="5BB83E88" w14:textId="77777777" w:rsidR="000B216D" w:rsidRDefault="00F86A47">
      <w:pPr>
        <w:pStyle w:val="Bibliography"/>
      </w:pPr>
      <w:bookmarkStart w:id="60" w:name="ref-walsh1992"/>
      <w:bookmarkEnd w:id="59"/>
      <w:r>
        <w:t xml:space="preserve">16. </w:t>
      </w:r>
      <w:r>
        <w:tab/>
        <w:t xml:space="preserve">S. J. Walsh, Size-dependent selection at the footgear of a groundfish survey trawl. </w:t>
      </w:r>
      <w:r>
        <w:rPr>
          <w:i/>
          <w:iCs/>
        </w:rPr>
        <w:t>North American Journal of Fisheries Management</w:t>
      </w:r>
      <w:r>
        <w:t xml:space="preserve"> </w:t>
      </w:r>
      <w:r>
        <w:rPr>
          <w:b/>
          <w:bCs/>
        </w:rPr>
        <w:t>12</w:t>
      </w:r>
      <w:r>
        <w:t>, 625–633 (1992).</w:t>
      </w:r>
    </w:p>
    <w:p w14:paraId="4643D387" w14:textId="77777777" w:rsidR="000B216D" w:rsidRDefault="00F86A47">
      <w:pPr>
        <w:pStyle w:val="Bibliography"/>
      </w:pPr>
      <w:bookmarkStart w:id="61" w:name="ref-lear1998"/>
      <w:bookmarkEnd w:id="60"/>
      <w:r>
        <w:t xml:space="preserve">17. </w:t>
      </w:r>
      <w:r>
        <w:tab/>
        <w:t xml:space="preserve">W. H. Lear, History of fisheries in the northwest atlantic: The 500-year perspective. </w:t>
      </w:r>
      <w:r>
        <w:rPr>
          <w:i/>
          <w:iCs/>
        </w:rPr>
        <w:t>Journal of Northwest Atlantic Fishery Science</w:t>
      </w:r>
      <w:r>
        <w:t xml:space="preserve"> </w:t>
      </w:r>
      <w:r>
        <w:rPr>
          <w:b/>
          <w:bCs/>
        </w:rPr>
        <w:t>23</w:t>
      </w:r>
      <w:r>
        <w:t xml:space="preserve"> (1998).</w:t>
      </w:r>
    </w:p>
    <w:p w14:paraId="3316C001" w14:textId="77777777" w:rsidR="000B216D" w:rsidRDefault="00F86A47">
      <w:pPr>
        <w:pStyle w:val="Bibliography"/>
      </w:pPr>
      <w:bookmarkStart w:id="62" w:name="ref-kell2016"/>
      <w:bookmarkEnd w:id="61"/>
      <w:r>
        <w:t xml:space="preserve">18. </w:t>
      </w:r>
      <w:r>
        <w:tab/>
        <w:t xml:space="preserve">L. T. Kell, A. Kimoto, T. Kitakado, Evaluation of the prediction skill of stock assessment using hindcasting. </w:t>
      </w:r>
      <w:r>
        <w:rPr>
          <w:i/>
          <w:iCs/>
        </w:rPr>
        <w:t>Fisheries research</w:t>
      </w:r>
      <w:r>
        <w:t xml:space="preserve"> </w:t>
      </w:r>
      <w:r>
        <w:rPr>
          <w:b/>
          <w:bCs/>
        </w:rPr>
        <w:t>183</w:t>
      </w:r>
      <w:r>
        <w:t>, 119–127 (2016).</w:t>
      </w:r>
    </w:p>
    <w:bookmarkEnd w:id="45"/>
    <w:bookmarkEnd w:id="62"/>
    <w:p w14:paraId="0AD0B7AA" w14:textId="77777777" w:rsidR="000B216D" w:rsidRDefault="00F86A47">
      <w:r>
        <w:br w:type="page"/>
      </w:r>
    </w:p>
    <w:p w14:paraId="0422AB4F" w14:textId="77777777" w:rsidR="000B216D" w:rsidRDefault="00F86A47">
      <w:pPr>
        <w:pStyle w:val="Heading1"/>
      </w:pPr>
      <w:bookmarkStart w:id="63" w:name="figures"/>
      <w:bookmarkEnd w:id="43"/>
      <w:r>
        <w:lastRenderedPageBreak/>
        <w:t>Figures</w:t>
      </w:r>
    </w:p>
    <w:p w14:paraId="4112B22B" w14:textId="77777777" w:rsidR="000B216D" w:rsidRDefault="00F86A47">
      <w:pPr>
        <w:pStyle w:val="CaptionedFigure"/>
      </w:pPr>
      <w:r>
        <w:rPr>
          <w:noProof/>
        </w:rPr>
        <w:drawing>
          <wp:inline distT="0" distB="0" distL="0" distR="0" wp14:anchorId="41ACFDE7" wp14:editId="249555D2">
            <wp:extent cx="3599999" cy="4092857"/>
            <wp:effectExtent l="0" t="0" r="0" b="0"/>
            <wp:docPr id="62"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63" name="Picture" descr="C:/Users/RegularP/Documents/PROJECTS/multispic/analysis/paper/figures/epu_map.png"/>
                    <pic:cNvPicPr>
                      <a:picLocks noChangeAspect="1" noChangeArrowheads="1"/>
                    </pic:cNvPicPr>
                  </pic:nvPicPr>
                  <pic:blipFill>
                    <a:blip r:embed="rId16"/>
                    <a:stretch>
                      <a:fillRect/>
                    </a:stretch>
                  </pic:blipFill>
                  <pic:spPr bwMode="auto">
                    <a:xfrm>
                      <a:off x="0" y="0"/>
                      <a:ext cx="3599999" cy="4092857"/>
                    </a:xfrm>
                    <a:prstGeom prst="rect">
                      <a:avLst/>
                    </a:prstGeom>
                    <a:noFill/>
                    <a:ln w="9525">
                      <a:noFill/>
                      <a:headEnd/>
                      <a:tailEnd/>
                    </a:ln>
                  </pic:spPr>
                </pic:pic>
              </a:graphicData>
            </a:graphic>
          </wp:inline>
        </w:drawing>
      </w:r>
    </w:p>
    <w:p w14:paraId="0549E581" w14:textId="77777777" w:rsidR="000B216D" w:rsidRDefault="00F86A47">
      <w:pPr>
        <w:pStyle w:val="ImageCaption"/>
      </w:pPr>
      <w:r>
        <w:t>Fig 1: Map of Newfoundland and Labrador (NL) case study area showing the Northeast NL Shelf (purple), Grand Bank (green), and Southern NL (yellow) ecosystem production units.</w:t>
      </w:r>
    </w:p>
    <w:p w14:paraId="7EF63D15" w14:textId="77777777" w:rsidR="000B216D" w:rsidRDefault="00F86A47">
      <w:pPr>
        <w:pStyle w:val="CaptionedFigure"/>
      </w:pPr>
      <w:r>
        <w:rPr>
          <w:noProof/>
        </w:rPr>
        <w:lastRenderedPageBreak/>
        <w:drawing>
          <wp:inline distT="0" distB="0" distL="0" distR="0" wp14:anchorId="100A1709" wp14:editId="6E225B28">
            <wp:extent cx="5943600" cy="2773680"/>
            <wp:effectExtent l="0" t="0" r="0" b="0"/>
            <wp:docPr id="6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66" name="Picture" descr="C:/Users/RegularP/Documents/PROJECTS/multispic/analysis/paper/figures/scor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479249D0" w14:textId="77777777" w:rsidR="000B216D" w:rsidRDefault="00F86A47">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52267BB7" w14:textId="77777777" w:rsidR="000B216D" w:rsidRDefault="00F86A47">
      <w:pPr>
        <w:pStyle w:val="CaptionedFigure"/>
      </w:pPr>
      <w:r>
        <w:rPr>
          <w:noProof/>
        </w:rPr>
        <w:lastRenderedPageBreak/>
        <w:drawing>
          <wp:inline distT="0" distB="0" distL="0" distR="0" wp14:anchorId="370FF1C9" wp14:editId="79BB875B">
            <wp:extent cx="5943600" cy="4160520"/>
            <wp:effectExtent l="0" t="0" r="0" b="0"/>
            <wp:docPr id="68" name="Picture"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69" name="Picture" descr="C:/Users/RegularP/Documents/PROJECTS/multispic/analysis/paper/figures/survey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964FC70" w14:textId="77777777" w:rsidR="000B216D" w:rsidRDefault="00F86A47">
      <w:pPr>
        <w:pStyle w:val="ImageCaption"/>
      </w:pPr>
      <w:r>
        <w:t>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235302D" w14:textId="77777777" w:rsidR="000B216D" w:rsidRDefault="00F86A47">
      <w:pPr>
        <w:pStyle w:val="CaptionedFigure"/>
      </w:pPr>
      <w:r>
        <w:rPr>
          <w:noProof/>
        </w:rPr>
        <w:lastRenderedPageBreak/>
        <w:drawing>
          <wp:inline distT="0" distB="0" distL="0" distR="0" wp14:anchorId="2A449802" wp14:editId="24885893">
            <wp:extent cx="5943600" cy="4160520"/>
            <wp:effectExtent l="0" t="0" r="0" b="0"/>
            <wp:docPr id="71"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72" name="Picture" descr="C:/Users/RegularP/Documents/PROJECTS/multispic/analysis/paper/figures/pop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6D85FFDE" w14:textId="77777777" w:rsidR="000B216D" w:rsidRDefault="00F86A47">
      <w:pPr>
        <w:pStyle w:val="ImageCaption"/>
      </w:pPr>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8B5D977" w14:textId="77777777" w:rsidR="000B216D" w:rsidRDefault="00F86A47">
      <w:pPr>
        <w:pStyle w:val="CaptionedFigure"/>
      </w:pPr>
      <w:r>
        <w:rPr>
          <w:noProof/>
        </w:rPr>
        <w:lastRenderedPageBreak/>
        <w:drawing>
          <wp:inline distT="0" distB="0" distL="0" distR="0" wp14:anchorId="1DBABCB2" wp14:editId="1FE5C279">
            <wp:extent cx="5943600" cy="3200400"/>
            <wp:effectExtent l="0" t="0" r="0" b="0"/>
            <wp:docPr id="74"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75" name="Picture" descr="C:/Users/RegularP/Documents/PROJECTS/multispic/analysis/paper/figures/pe_cor.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36480C7" w14:textId="77777777" w:rsidR="000B216D" w:rsidRDefault="00F86A47">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63"/>
    </w:p>
    <w:sectPr w:rsidR="000B216D" w:rsidSect="00F86A47">
      <w:footerReference w:type="default" r:id="rId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oanne Morgan" w:date="2022-12-23T13:31:00Z" w:initials="JM">
    <w:p w14:paraId="72128C8E" w14:textId="77777777" w:rsidR="00F86A47" w:rsidRDefault="00F86A47">
      <w:pPr>
        <w:pStyle w:val="CommentText"/>
      </w:pPr>
      <w:r>
        <w:rPr>
          <w:rStyle w:val="CommentReference"/>
        </w:rPr>
        <w:annotationRef/>
      </w:r>
      <w:r>
        <w:t xml:space="preserve">Should you add a reference here to work like Mariano has been </w:t>
      </w:r>
      <w:proofErr w:type="gramStart"/>
      <w:r>
        <w:t xml:space="preserve">doing? </w:t>
      </w:r>
      <w:proofErr w:type="gramEnd"/>
      <w:r>
        <w:t xml:space="preserve">…sorry can’t remember the coauthors name </w:t>
      </w:r>
      <w:r>
        <w:sym w:font="Wingdings" w:char="F04A"/>
      </w:r>
    </w:p>
  </w:comment>
  <w:comment w:id="8" w:author="Joanne Morgan" w:date="2022-12-23T13:31:00Z" w:initials="JM">
    <w:p w14:paraId="4CA714BA" w14:textId="77777777" w:rsidR="00F86A47" w:rsidRDefault="00F86A47">
      <w:pPr>
        <w:pStyle w:val="CommentText"/>
      </w:pPr>
      <w:r>
        <w:rPr>
          <w:rStyle w:val="CommentReference"/>
        </w:rPr>
        <w:annotationRef/>
      </w:r>
      <w:r>
        <w:t>An expanded explanation would be good here …. What exactly are these extensions doing?</w:t>
      </w:r>
    </w:p>
  </w:comment>
  <w:comment w:id="16" w:author="Joanne Morgan" w:date="2022-12-23T13:51:00Z" w:initials="JM">
    <w:p w14:paraId="40D30833" w14:textId="77777777" w:rsidR="00B05456" w:rsidRDefault="00B05456">
      <w:pPr>
        <w:pStyle w:val="CommentText"/>
      </w:pPr>
      <w:r>
        <w:rPr>
          <w:rStyle w:val="CommentReference"/>
        </w:rPr>
        <w:annotationRef/>
      </w:r>
      <w:r>
        <w:t>What years were used?</w:t>
      </w:r>
    </w:p>
  </w:comment>
  <w:comment w:id="17" w:author="Joanne Morgan" w:date="2022-12-23T13:37:00Z" w:initials="JM">
    <w:p w14:paraId="7AEE6431" w14:textId="77777777" w:rsidR="003C6E34" w:rsidRDefault="003C6E34">
      <w:pPr>
        <w:pStyle w:val="CommentText"/>
      </w:pPr>
      <w:r>
        <w:rPr>
          <w:rStyle w:val="CommentReference"/>
        </w:rPr>
        <w:annotationRef/>
      </w:r>
      <w:r>
        <w:t>Would be a lot better to use scientific council estimates but I guess they are not always available in the form you need.</w:t>
      </w:r>
    </w:p>
  </w:comment>
  <w:comment w:id="19" w:author="Joanne Morgan" w:date="2022-12-23T13:40:00Z" w:initials="JM">
    <w:p w14:paraId="26869993" w14:textId="77777777" w:rsidR="003C6E34" w:rsidRDefault="003C6E34">
      <w:pPr>
        <w:pStyle w:val="CommentText"/>
      </w:pPr>
      <w:r>
        <w:rPr>
          <w:rStyle w:val="CommentReference"/>
        </w:rPr>
        <w:annotationRef/>
      </w:r>
      <w:r>
        <w:t>Maybe also mention changes in survey vessel…I couldn’t figure out an elegant way to do so</w:t>
      </w:r>
    </w:p>
  </w:comment>
  <w:comment w:id="20" w:author="Joanne Morgan" w:date="2022-12-23T13:40:00Z" w:initials="JM">
    <w:p w14:paraId="14BE53ED" w14:textId="77777777" w:rsidR="003C6E34" w:rsidRDefault="003C6E34">
      <w:pPr>
        <w:pStyle w:val="CommentText"/>
      </w:pPr>
      <w:r>
        <w:rPr>
          <w:rStyle w:val="CommentReference"/>
        </w:rPr>
        <w:annotationRef/>
      </w:r>
      <w:r>
        <w:t>Commercial or survey?</w:t>
      </w:r>
    </w:p>
  </w:comment>
  <w:comment w:id="23" w:author="Joanne Morgan" w:date="2022-12-23T13:41:00Z" w:initials="JM">
    <w:p w14:paraId="64A6756D" w14:textId="77777777" w:rsidR="003C6E34" w:rsidRDefault="003C6E34">
      <w:pPr>
        <w:pStyle w:val="CommentText"/>
      </w:pPr>
      <w:r>
        <w:rPr>
          <w:rStyle w:val="CommentReference"/>
        </w:rPr>
        <w:annotationRef/>
      </w:r>
      <w:r>
        <w:t xml:space="preserve">I am sorry I don’t understand </w:t>
      </w:r>
      <w:proofErr w:type="gramStart"/>
      <w:r>
        <w:t>why ?</w:t>
      </w:r>
      <w:proofErr w:type="gramEnd"/>
      <w:r>
        <w:t xml:space="preserve">  Do you mean you based the prior on the r for a broad range of species?</w:t>
      </w:r>
    </w:p>
  </w:comment>
  <w:comment w:id="24" w:author="Joanne Morgan" w:date="2022-12-23T13:42:00Z" w:initials="JM">
    <w:p w14:paraId="60F3B7A1" w14:textId="77777777" w:rsidR="003C6E34" w:rsidRDefault="003C6E34">
      <w:pPr>
        <w:pStyle w:val="CommentText"/>
      </w:pPr>
      <w:r>
        <w:rPr>
          <w:rStyle w:val="CommentReference"/>
        </w:rPr>
        <w:annotationRef/>
      </w:r>
      <w:r>
        <w:t>0.1 was upper end of r for the prior?  Isn’t this a bit low?</w:t>
      </w:r>
    </w:p>
  </w:comment>
  <w:comment w:id="27" w:author="Joanne Morgan" w:date="2022-12-23T13:44:00Z" w:initials="JM">
    <w:p w14:paraId="00D87DF3" w14:textId="77777777" w:rsidR="003C6E34" w:rsidRDefault="003C6E34">
      <w:pPr>
        <w:pStyle w:val="CommentText"/>
      </w:pPr>
      <w:r>
        <w:rPr>
          <w:rStyle w:val="CommentReference"/>
        </w:rPr>
        <w:annotationRef/>
      </w:r>
      <w:r>
        <w:t>Haddock does as well…don’t know if this is causing any issues…. The haddock I mean</w:t>
      </w:r>
    </w:p>
  </w:comment>
  <w:comment w:id="32" w:author="Joanne Morgan" w:date="2022-12-23T13:46:00Z" w:initials="JM">
    <w:p w14:paraId="0C647A52" w14:textId="77777777" w:rsidR="003C6E34" w:rsidRDefault="003C6E34">
      <w:pPr>
        <w:pStyle w:val="CommentText"/>
      </w:pPr>
      <w:r>
        <w:rPr>
          <w:rStyle w:val="CommentReference"/>
        </w:rPr>
        <w:annotationRef/>
      </w:r>
      <w:r>
        <w:t>Hmm… in the assessment models used for these stocks q is often greater than 1.  See plaice, 3NO cod and yellowtail flounder</w:t>
      </w:r>
    </w:p>
  </w:comment>
  <w:comment w:id="33" w:author="Joanne Morgan" w:date="2022-12-23T13:47:00Z" w:initials="JM">
    <w:p w14:paraId="05B54142" w14:textId="77777777" w:rsidR="00B05456" w:rsidRDefault="00B05456">
      <w:pPr>
        <w:pStyle w:val="CommentText"/>
      </w:pPr>
      <w:r>
        <w:rPr>
          <w:rStyle w:val="CommentReference"/>
        </w:rPr>
        <w:annotationRef/>
      </w:r>
      <w:r>
        <w:t>Maybe should say something about the depth range in section above describing survey</w:t>
      </w:r>
    </w:p>
  </w:comment>
  <w:comment w:id="39" w:author="Joanne Morgan" w:date="2022-12-23T13:55:00Z" w:initials="JM">
    <w:p w14:paraId="15953910" w14:textId="77777777" w:rsidR="00B05456" w:rsidRDefault="00B05456">
      <w:pPr>
        <w:pStyle w:val="CommentText"/>
      </w:pPr>
      <w:r>
        <w:rPr>
          <w:rStyle w:val="CommentReference"/>
        </w:rPr>
        <w:annotationRef/>
      </w:r>
      <w:r>
        <w:t>Be careful here.  Many papers have been published that say that other factors are involved.</w:t>
      </w:r>
    </w:p>
    <w:p w14:paraId="18BADFDD" w14:textId="77777777" w:rsidR="00B05456" w:rsidRDefault="00B05456">
      <w:pPr>
        <w:pStyle w:val="CommentText"/>
      </w:pPr>
    </w:p>
    <w:p w14:paraId="542AD03A" w14:textId="77777777" w:rsidR="00B05456" w:rsidRDefault="00B05456">
      <w:pPr>
        <w:pStyle w:val="CommentText"/>
      </w:pPr>
      <w:r>
        <w:t xml:space="preserve">With process error is it possible to maybe put a measure of how much was not </w:t>
      </w:r>
      <w:r>
        <w:t>fishing?</w:t>
      </w:r>
      <w:bookmarkStart w:id="40" w:name="_GoBack"/>
      <w:bookmarkEnd w:id="40"/>
    </w:p>
  </w:comment>
  <w:comment w:id="41" w:author="Joanne Morgan" w:date="2022-12-23T13:54:00Z" w:initials="JM">
    <w:p w14:paraId="09832657" w14:textId="77777777" w:rsidR="00B05456" w:rsidRDefault="00B05456">
      <w:pPr>
        <w:pStyle w:val="CommentText"/>
      </w:pPr>
      <w:r>
        <w:rPr>
          <w:rStyle w:val="CommentReference"/>
        </w:rPr>
        <w:annotationRef/>
      </w:r>
      <w:r>
        <w:t>Yes…and what does this say about the ‘regime sh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128C8E" w15:done="0"/>
  <w15:commentEx w15:paraId="4CA714BA" w15:done="0"/>
  <w15:commentEx w15:paraId="40D30833" w15:done="0"/>
  <w15:commentEx w15:paraId="7AEE6431" w15:done="0"/>
  <w15:commentEx w15:paraId="26869993" w15:done="0"/>
  <w15:commentEx w15:paraId="14BE53ED" w15:done="0"/>
  <w15:commentEx w15:paraId="64A6756D" w15:done="0"/>
  <w15:commentEx w15:paraId="60F3B7A1" w15:done="0"/>
  <w15:commentEx w15:paraId="00D87DF3" w15:done="0"/>
  <w15:commentEx w15:paraId="0C647A52" w15:done="0"/>
  <w15:commentEx w15:paraId="05B54142" w15:done="0"/>
  <w15:commentEx w15:paraId="542AD03A" w15:done="0"/>
  <w15:commentEx w15:paraId="098326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128C8E" w16cid:durableId="27502C14"/>
  <w16cid:commentId w16cid:paraId="4CA714BA" w16cid:durableId="27502C44"/>
  <w16cid:commentId w16cid:paraId="40D30833" w16cid:durableId="275030D6"/>
  <w16cid:commentId w16cid:paraId="7AEE6431" w16cid:durableId="27502D91"/>
  <w16cid:commentId w16cid:paraId="26869993" w16cid:durableId="27502E5E"/>
  <w16cid:commentId w16cid:paraId="14BE53ED" w16cid:durableId="27502E42"/>
  <w16cid:commentId w16cid:paraId="64A6756D" w16cid:durableId="27502E9F"/>
  <w16cid:commentId w16cid:paraId="60F3B7A1" w16cid:durableId="27502ED2"/>
  <w16cid:commentId w16cid:paraId="00D87DF3" w16cid:durableId="27502F39"/>
  <w16cid:commentId w16cid:paraId="0C647A52" w16cid:durableId="27502FB2"/>
  <w16cid:commentId w16cid:paraId="05B54142" w16cid:durableId="27503009"/>
  <w16cid:commentId w16cid:paraId="542AD03A" w16cid:durableId="275031CB"/>
  <w16cid:commentId w16cid:paraId="09832657" w16cid:durableId="275031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54311" w14:textId="77777777" w:rsidR="0068523A" w:rsidRDefault="0068523A">
      <w:pPr>
        <w:spacing w:after="0" w:line="240" w:lineRule="auto"/>
      </w:pPr>
      <w:r>
        <w:separator/>
      </w:r>
    </w:p>
  </w:endnote>
  <w:endnote w:type="continuationSeparator" w:id="0">
    <w:p w14:paraId="024EC86F" w14:textId="77777777" w:rsidR="0068523A" w:rsidRDefault="00685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868129"/>
      <w:docPartObj>
        <w:docPartGallery w:val="Page Numbers (Bottom of Page)"/>
        <w:docPartUnique/>
      </w:docPartObj>
    </w:sdtPr>
    <w:sdtEndPr>
      <w:rPr>
        <w:noProof/>
      </w:rPr>
    </w:sdtEndPr>
    <w:sdtContent>
      <w:p w14:paraId="2401F263" w14:textId="77777777" w:rsidR="00F86A47" w:rsidRDefault="00F86A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BC76E2" w14:textId="77777777" w:rsidR="00F86A47" w:rsidRDefault="00F86A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8B26F" w14:textId="77777777" w:rsidR="0068523A" w:rsidRDefault="0068523A">
      <w:r>
        <w:separator/>
      </w:r>
    </w:p>
  </w:footnote>
  <w:footnote w:type="continuationSeparator" w:id="0">
    <w:p w14:paraId="48DE2E3C" w14:textId="77777777" w:rsidR="0068523A" w:rsidRDefault="006852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0FC23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65A26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ne Morgan">
    <w15:presenceInfo w15:providerId="AD" w15:userId="S::joanne.morgan@ices.dk::1d145f08-700c-4a78-8d72-2b42852720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216D"/>
    <w:rsid w:val="000B216D"/>
    <w:rsid w:val="003C6E34"/>
    <w:rsid w:val="0068523A"/>
    <w:rsid w:val="00B05456"/>
    <w:rsid w:val="00F86A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27B7ED"/>
  <w15:docId w15:val="{342BD6FA-D5C9-714D-821B-EEEEC42B8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F86A4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6A47"/>
    <w:rPr>
      <w:rFonts w:ascii="Times New Roman" w:hAnsi="Times New Roman" w:cs="Times New Roman"/>
      <w:sz w:val="18"/>
      <w:szCs w:val="18"/>
    </w:rPr>
  </w:style>
  <w:style w:type="character" w:styleId="CommentReference">
    <w:name w:val="annotation reference"/>
    <w:basedOn w:val="DefaultParagraphFont"/>
    <w:semiHidden/>
    <w:unhideWhenUsed/>
    <w:rsid w:val="00F86A47"/>
    <w:rPr>
      <w:sz w:val="16"/>
      <w:szCs w:val="16"/>
    </w:rPr>
  </w:style>
  <w:style w:type="paragraph" w:styleId="CommentText">
    <w:name w:val="annotation text"/>
    <w:basedOn w:val="Normal"/>
    <w:link w:val="CommentTextChar"/>
    <w:semiHidden/>
    <w:unhideWhenUsed/>
    <w:rsid w:val="00F86A47"/>
    <w:pPr>
      <w:spacing w:line="240" w:lineRule="auto"/>
    </w:pPr>
    <w:rPr>
      <w:sz w:val="20"/>
      <w:szCs w:val="20"/>
    </w:rPr>
  </w:style>
  <w:style w:type="character" w:customStyle="1" w:styleId="CommentTextChar">
    <w:name w:val="Comment Text Char"/>
    <w:basedOn w:val="DefaultParagraphFont"/>
    <w:link w:val="CommentText"/>
    <w:semiHidden/>
    <w:rsid w:val="00F86A47"/>
    <w:rPr>
      <w:sz w:val="20"/>
      <w:szCs w:val="20"/>
    </w:rPr>
  </w:style>
  <w:style w:type="paragraph" w:styleId="CommentSubject">
    <w:name w:val="annotation subject"/>
    <w:basedOn w:val="CommentText"/>
    <w:next w:val="CommentText"/>
    <w:link w:val="CommentSubjectChar"/>
    <w:semiHidden/>
    <w:unhideWhenUsed/>
    <w:rsid w:val="00F86A47"/>
    <w:rPr>
      <w:b/>
      <w:bCs/>
    </w:rPr>
  </w:style>
  <w:style w:type="character" w:customStyle="1" w:styleId="CommentSubjectChar">
    <w:name w:val="Comment Subject Char"/>
    <w:basedOn w:val="CommentTextChar"/>
    <w:link w:val="CommentSubject"/>
    <w:semiHidden/>
    <w:rsid w:val="00F86A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R-project.org/" TargetMode="External"/><Relationship Id="rId18" Type="http://schemas.openxmlformats.org/officeDocument/2006/relationships/image" Target="media/image3.sv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Paul.Regular@dfo-mpo.gc.ca" TargetMode="External"/><Relationship Id="rId12" Type="http://schemas.openxmlformats.org/officeDocument/2006/relationships/hyperlink" Target="https://doi.org/10.18637/jss.v070.i05"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Data/STATLANT-21A" TargetMode="External"/><Relationship Id="rId24" Type="http://schemas.openxmlformats.org/officeDocument/2006/relationships/image" Target="media/image9.svg"/><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8.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afo.int/Portals/0/PDFs/sc/2019/scs19-20.pdf" TargetMode="External"/><Relationship Id="rId22" Type="http://schemas.openxmlformats.org/officeDocument/2006/relationships/image" Target="media/image7.svg"/><Relationship Id="rId27" Type="http://schemas.microsoft.com/office/2011/relationships/people" Target="peop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5703</Words>
  <Characters>3250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3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Joanne Morgan</cp:lastModifiedBy>
  <cp:revision>2</cp:revision>
  <dcterms:created xsi:type="dcterms:W3CDTF">2022-12-23T17:57:00Z</dcterms:created>
  <dcterms:modified xsi:type="dcterms:W3CDTF">2022-12-2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1-1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